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08E76" w14:textId="33D5CD23" w:rsidR="00CF56B6" w:rsidRDefault="005942FC">
      <w:pPr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Login Details</w:t>
      </w:r>
    </w:p>
    <w:p w14:paraId="2C2B7695" w14:textId="2326104C" w:rsidR="005942FC" w:rsidRDefault="005942FC">
      <w:pPr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Username: Chloe</w:t>
      </w:r>
    </w:p>
    <w:p w14:paraId="064C0283" w14:textId="67F8DF59" w:rsidR="005942FC" w:rsidRPr="003E5F00" w:rsidRDefault="005942FC">
      <w:pPr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Password: A415bert</w:t>
      </w:r>
    </w:p>
    <w:sectPr w:rsidR="005942FC" w:rsidRPr="003E5F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6C896" w14:textId="77777777" w:rsidR="003E5F00" w:rsidRDefault="003E5F00" w:rsidP="003E5F00">
      <w:pPr>
        <w:spacing w:after="0" w:line="240" w:lineRule="auto"/>
      </w:pPr>
      <w:r>
        <w:separator/>
      </w:r>
    </w:p>
  </w:endnote>
  <w:endnote w:type="continuationSeparator" w:id="0">
    <w:p w14:paraId="5A91984D" w14:textId="77777777" w:rsidR="003E5F00" w:rsidRDefault="003E5F00" w:rsidP="003E5F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712AC" w14:textId="77777777" w:rsidR="003E5F00" w:rsidRDefault="003E5F00" w:rsidP="003E5F00">
      <w:pPr>
        <w:spacing w:after="0" w:line="240" w:lineRule="auto"/>
      </w:pPr>
      <w:r>
        <w:separator/>
      </w:r>
    </w:p>
  </w:footnote>
  <w:footnote w:type="continuationSeparator" w:id="0">
    <w:p w14:paraId="1AEF8889" w14:textId="77777777" w:rsidR="003E5F00" w:rsidRDefault="003E5F00" w:rsidP="003E5F0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sLA0MjIzMDUxszBU0lEKTi0uzszPAykwrAUAOsmgmywAAAA="/>
  </w:docVars>
  <w:rsids>
    <w:rsidRoot w:val="003E5F00"/>
    <w:rsid w:val="003E5F00"/>
    <w:rsid w:val="005942FC"/>
    <w:rsid w:val="00CF5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5FFBA4"/>
  <w15:chartTrackingRefBased/>
  <w15:docId w15:val="{8A365993-11D7-4B24-8E8C-AFA6B943F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B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5F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5F00"/>
  </w:style>
  <w:style w:type="paragraph" w:styleId="Footer">
    <w:name w:val="footer"/>
    <w:basedOn w:val="Normal"/>
    <w:link w:val="FooterChar"/>
    <w:uiPriority w:val="99"/>
    <w:unhideWhenUsed/>
    <w:rsid w:val="003E5F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5F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rdre Gouta Mmolotsa</dc:creator>
  <cp:keywords/>
  <dc:description/>
  <cp:lastModifiedBy>Deirdre Gouta Mmolotsa</cp:lastModifiedBy>
  <cp:revision>1</cp:revision>
  <dcterms:created xsi:type="dcterms:W3CDTF">2022-11-14T14:15:00Z</dcterms:created>
  <dcterms:modified xsi:type="dcterms:W3CDTF">2022-11-14T14:43:00Z</dcterms:modified>
</cp:coreProperties>
</file>